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6FECA23A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0.0.9</w:t>
      </w:r>
    </w:p>
    <w:p w14:paraId="4A417C71" w14:textId="65788154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 xml:space="preserve">December </w:t>
      </w:r>
      <w:r w:rsidR="00C23055">
        <w:rPr>
          <w:rFonts w:ascii="Times New Roman"/>
          <w:sz w:val="20"/>
        </w:rPr>
        <w:t>5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6FE6AA66" w14:textId="0791BEEB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proofErr w:type="spellStart"/>
      <w:r w:rsidR="0093632B">
        <w:rPr>
          <w:spacing w:val="-6"/>
        </w:rPr>
        <w:t>poisson</w:t>
      </w:r>
      <w:proofErr w:type="spellEnd"/>
      <w:r w:rsidR="0093632B">
        <w:rPr>
          <w:spacing w:val="-6"/>
        </w:rPr>
        <w:t xml:space="preserve">, </w:t>
      </w:r>
      <w:proofErr w:type="spellStart"/>
      <w:r w:rsidR="0093632B">
        <w:rPr>
          <w:spacing w:val="-6"/>
        </w:rPr>
        <w:t>probit</w:t>
      </w:r>
      <w:proofErr w:type="spellEnd"/>
      <w:r w:rsidR="0093632B">
        <w:rPr>
          <w:spacing w:val="-6"/>
        </w:rPr>
        <w:t xml:space="preserve">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</w:p>
    <w:p w14:paraId="7F2409C1" w14:textId="3B3438D8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C23055" w:rsidRPr="00D37868">
          <w:rPr>
            <w:rStyle w:val="Hyperlink"/>
            <w:rFonts w:ascii="SimSun"/>
          </w:rPr>
          <w:t>https://github.com/Tomohiro-Ando/PDMIF</w:t>
        </w:r>
      </w:hyperlink>
      <w:r w:rsidR="00C23055">
        <w:rPr>
          <w:rFonts w:ascii="SimSun"/>
          <w:color w:val="B20000"/>
        </w:rPr>
        <w:t xml:space="preserve"> 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</w:t>
      </w:r>
      <w:proofErr w:type="spellStart"/>
      <w:r>
        <w:t>aut</w:t>
      </w:r>
      <w:proofErr w:type="spellEnd"/>
      <w:r>
        <w:t>,</w:t>
      </w:r>
      <w:r>
        <w:rPr>
          <w:spacing w:val="-11"/>
        </w:rPr>
        <w:t xml:space="preserve"> </w:t>
      </w:r>
      <w:proofErr w:type="spellStart"/>
      <w:r>
        <w:t>cre</w:t>
      </w:r>
      <w:proofErr w:type="spellEnd"/>
      <w:r>
        <w:t>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</w:t>
      </w:r>
      <w:proofErr w:type="spellStart"/>
      <w:r>
        <w:rPr>
          <w:bCs/>
          <w:spacing w:val="-2"/>
        </w:rPr>
        <w:t>aut</w:t>
      </w:r>
      <w:proofErr w:type="spellEnd"/>
      <w:r>
        <w:rPr>
          <w:bCs/>
          <w:spacing w:val="-2"/>
        </w:rPr>
        <w:t>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08E53D5A" w14:textId="007D8966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18054600" w14:textId="5E7C30BF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C14C12" w:rsidRPr="00C14C12">
          <w:t>4</w:t>
        </w:r>
      </w:hyperlink>
    </w:p>
    <w:p w14:paraId="5D6F5DAA" w14:textId="398A1CBA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C14C12" w:rsidRPr="00C14C12">
          <w:t>5</w:t>
        </w:r>
      </w:hyperlink>
    </w:p>
    <w:p w14:paraId="3852850D" w14:textId="77777777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C14C12" w:rsidRPr="00C14C12">
        <w:t>7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GLM</w:t>
      </w:r>
      <w:r w:rsidRPr="00C14C12">
        <w:tab/>
        <w:t>9</w:t>
      </w:r>
      <w:hyperlink w:anchor="_bookmark14" w:history="1"/>
    </w:p>
    <w:p w14:paraId="0283DA76" w14:textId="6B697381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1</w:t>
      </w:r>
    </w:p>
    <w:p w14:paraId="478119BE" w14:textId="5C116B12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G</w:t>
      </w:r>
      <w:r w:rsidRPr="00C14C12">
        <w:tab/>
        <w:t>13</w:t>
      </w:r>
    </w:p>
    <w:p w14:paraId="2C123365" w14:textId="00AB52A6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PORBIT</w:t>
      </w:r>
      <w:r w:rsidRPr="00C14C12">
        <w:tab/>
      </w:r>
      <w:r w:rsidR="00C14C12" w:rsidRPr="00C14C12">
        <w:t>1</w:t>
      </w:r>
      <w:hyperlink w:anchor="_bookmark14" w:history="1">
        <w:r w:rsidR="00C14C12" w:rsidRPr="00C14C12">
          <w:t>5</w:t>
        </w:r>
      </w:hyperlink>
    </w:p>
    <w:p w14:paraId="22D0AFA1" w14:textId="39CAC930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OGIT</w:t>
      </w:r>
      <w:r w:rsidRPr="00C14C12">
        <w:tab/>
      </w:r>
      <w:r w:rsidR="00C14C12" w:rsidRPr="00C14C12">
        <w:t>17</w:t>
      </w:r>
      <w:hyperlink w:anchor="_bookmark14" w:history="1"/>
    </w:p>
    <w:p w14:paraId="4F367D19" w14:textId="383172E4" w:rsidR="00694858" w:rsidRPr="00C14C12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E906DF" w:rsidRPr="00C14C12">
        <w:rPr>
          <w:spacing w:val="-1"/>
        </w:rPr>
        <w:tab/>
      </w:r>
      <w:hyperlink w:anchor="_bookmark15" w:history="1">
        <w:r w:rsidR="00C14C12" w:rsidRPr="00C14C12">
          <w:t>19</w:t>
        </w:r>
      </w:hyperlink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7D4C12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7D4C12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Nfactors</w:t>
      </w:r>
      <w:proofErr w:type="spellEnd"/>
      <w:r w:rsidR="00321AEE" w:rsidRPr="00321AEE">
        <w:rPr>
          <w:rFonts w:ascii="SimSun"/>
        </w:rPr>
        <w:t>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Maxit</w:t>
      </w:r>
      <w:proofErr w:type="spellEnd"/>
      <w:r w:rsidR="00321AEE" w:rsidRPr="00321AEE">
        <w:rPr>
          <w:rFonts w:ascii="SimSun"/>
        </w:rPr>
        <w:t>=100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tol</w:t>
      </w:r>
      <w:proofErr w:type="spellEnd"/>
      <w:r w:rsidR="00321AEE" w:rsidRPr="00321AEE">
        <w:rPr>
          <w:rFonts w:ascii="SimSun"/>
        </w:rPr>
        <w:t>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="00321AEE" w:rsidRPr="00321AEE">
        <w:t>The T times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proofErr w:type="spellEnd"/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r w:rsidR="00321AEE" w:rsidRPr="00321AEE">
        <w:rPr>
          <w:bCs/>
          <w:spacing w:val="-2"/>
        </w:rPr>
        <w:t>The</w:t>
      </w:r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3B5D3BC9" w:rsidR="00715439" w:rsidRDefault="00321AEE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(</w:t>
      </w:r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Y,2)</w:t>
      </w:r>
    </w:p>
    <w:p w14:paraId="02CB5761" w14:textId="77777777" w:rsidR="00715439" w:rsidRDefault="00715439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4552534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9606556" w14:textId="10A8AABB" w:rsidR="00BB58C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07440D6">
          <v:group id="_x0000_s1241" style="position:absolute;left:0;text-align:left;margin-left:100.35pt;margin-top:17.35pt;width:411.75pt;height:.1pt;z-index:251677696;mso-position-horizontal-relative:page" coordorigin="2007,347" coordsize="8235,2">
            <v:shape id="_x0000_s124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>
        <w:rPr>
          <w:rFonts w:ascii="SimSun"/>
          <w:w w:val="95"/>
          <w:sz w:val="20"/>
        </w:rPr>
        <w:t>HOMTE</w:t>
      </w:r>
      <w:r w:rsidRPr="00B132A0">
        <w:rPr>
          <w:rFonts w:ascii="SimSun"/>
          <w:w w:val="95"/>
          <w:sz w:val="20"/>
        </w:rPr>
        <w:t>ST</w:t>
      </w:r>
      <w:r>
        <w:rPr>
          <w:rFonts w:ascii="SimSun"/>
          <w:w w:val="95"/>
          <w:sz w:val="20"/>
        </w:rPr>
        <w:t>GLM</w:t>
      </w:r>
      <w:r>
        <w:rPr>
          <w:rFonts w:ascii="SimSun"/>
          <w:w w:val="95"/>
          <w:sz w:val="20"/>
        </w:rPr>
        <w:tab/>
      </w:r>
      <w:r>
        <w:rPr>
          <w:rFonts w:ascii="Times New Roman"/>
          <w:i/>
          <w:spacing w:val="-1"/>
          <w:sz w:val="20"/>
        </w:rPr>
        <w:t xml:space="preserve">Testing homogeneity of panel data </w:t>
      </w:r>
      <w:r>
        <w:rPr>
          <w:rFonts w:ascii="Times New Roman"/>
          <w:i/>
          <w:spacing w:val="-1"/>
          <w:sz w:val="20"/>
        </w:rPr>
        <w:t xml:space="preserve">generalized linear </w:t>
      </w:r>
      <w:r>
        <w:rPr>
          <w:rFonts w:ascii="Times New Roman"/>
          <w:i/>
          <w:spacing w:val="-1"/>
          <w:sz w:val="20"/>
        </w:rPr>
        <w:t>models with interactive effects</w:t>
      </w:r>
    </w:p>
    <w:p w14:paraId="021C7E45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A24D172" w14:textId="77777777" w:rsidR="00BB58C2" w:rsidRDefault="00BB58C2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13F02EF">
          <v:group id="_x0000_s1238" style="width:412.15pt;height:.4pt;mso-position-horizontal-relative:char;mso-position-vertical-relative:line" coordsize="8243,8">
            <v:group id="_x0000_s1239" style="position:absolute;left:4;top:4;width:8235;height:2" coordorigin="4,4" coordsize="8235,2">
              <v:shape id="_x0000_s124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1183B49F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4B4F6B5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D69210C" w14:textId="37673ACF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 xml:space="preserve">This function tests homogeneity of the regression coefficients in heterogeneous </w:t>
      </w:r>
      <w:r>
        <w:rPr>
          <w:spacing w:val="-1"/>
        </w:rPr>
        <w:t>generalized linear</w:t>
      </w:r>
      <w:r w:rsidRPr="00321AEE">
        <w:rPr>
          <w:spacing w:val="-1"/>
        </w:rPr>
        <w:t xml:space="preserve"> models </w:t>
      </w:r>
      <w:r>
        <w:rPr>
          <w:spacing w:val="-1"/>
        </w:rPr>
        <w:t xml:space="preserve">of panel data </w:t>
      </w:r>
      <w:r w:rsidRPr="00321AEE">
        <w:rPr>
          <w:spacing w:val="-1"/>
        </w:rPr>
        <w:t>with interactive effects.</w:t>
      </w:r>
    </w:p>
    <w:p w14:paraId="3525920A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7D606AD0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76EE9DF4" w14:textId="6DCAD203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>
        <w:rPr>
          <w:rFonts w:ascii="SimSun"/>
          <w:w w:val="95"/>
        </w:rPr>
        <w:t>GLM</w:t>
      </w:r>
      <w:r w:rsidRPr="00321AEE">
        <w:t xml:space="preserve"> </w:t>
      </w:r>
      <w:r w:rsidRPr="00321AEE">
        <w:rPr>
          <w:rFonts w:ascii="SimSun"/>
        </w:rPr>
        <w:t>(X,</w:t>
      </w:r>
      <w:r>
        <w:rPr>
          <w:rFonts w:ascii="SimSun"/>
        </w:rPr>
        <w:t xml:space="preserve"> </w:t>
      </w:r>
      <w:r w:rsidRPr="00321AEE">
        <w:rPr>
          <w:rFonts w:ascii="SimSun"/>
        </w:rPr>
        <w:t>Y,</w:t>
      </w:r>
      <w:r>
        <w:rPr>
          <w:rFonts w:ascii="SimSun"/>
        </w:rPr>
        <w:t xml:space="preserve"> FAMILY,</w:t>
      </w:r>
      <w:r>
        <w:rPr>
          <w:rFonts w:ascii="SimSun"/>
        </w:rPr>
        <w:t xml:space="preserve"> </w:t>
      </w:r>
      <w:proofErr w:type="spellStart"/>
      <w:r w:rsidRPr="00321AEE">
        <w:rPr>
          <w:rFonts w:ascii="SimSun"/>
        </w:rPr>
        <w:t>Nfactors</w:t>
      </w:r>
      <w:proofErr w:type="spellEnd"/>
      <w:r w:rsidRPr="00321AEE">
        <w:rPr>
          <w:rFonts w:ascii="SimSun"/>
        </w:rPr>
        <w:t>,</w:t>
      </w:r>
      <w:r>
        <w:rPr>
          <w:rFonts w:ascii="SimSun"/>
        </w:rPr>
        <w:t xml:space="preserve"> </w:t>
      </w:r>
      <w:proofErr w:type="spellStart"/>
      <w:r w:rsidRPr="00321AEE">
        <w:rPr>
          <w:rFonts w:ascii="SimSun"/>
        </w:rPr>
        <w:t>Maxit</w:t>
      </w:r>
      <w:proofErr w:type="spellEnd"/>
      <w:r w:rsidRPr="00321AEE">
        <w:rPr>
          <w:rFonts w:ascii="SimSun"/>
        </w:rPr>
        <w:t>=100,</w:t>
      </w:r>
      <w:r>
        <w:rPr>
          <w:rFonts w:ascii="SimSun"/>
        </w:rPr>
        <w:t xml:space="preserve"> </w:t>
      </w:r>
      <w:proofErr w:type="spellStart"/>
      <w:r w:rsidRPr="00321AEE">
        <w:rPr>
          <w:rFonts w:ascii="SimSun"/>
        </w:rPr>
        <w:t>tol</w:t>
      </w:r>
      <w:proofErr w:type="spellEnd"/>
      <w:r w:rsidRPr="00321AEE">
        <w:rPr>
          <w:rFonts w:ascii="SimSun"/>
        </w:rPr>
        <w:t>=0.001)</w:t>
      </w:r>
    </w:p>
    <w:p w14:paraId="3B2E852A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2B768EA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51408584" w14:textId="77777777" w:rsidR="00BB58C2" w:rsidRDefault="00BB58C2" w:rsidP="00BB58C2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34EEEC0" w14:textId="24931040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8E33B05" w14:textId="679AC66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 xml:space="preserve">A description of the error distribution and link function to be used in the model just like in </w:t>
      </w:r>
      <w:proofErr w:type="spellStart"/>
      <w:r w:rsidRPr="00BB58C2">
        <w:t>glm</w:t>
      </w:r>
      <w:proofErr w:type="spellEnd"/>
      <w:r w:rsidRPr="00BB58C2">
        <w:t xml:space="preserve"> functions.</w:t>
      </w:r>
    </w:p>
    <w:p w14:paraId="762A0567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 w:rsidRPr="00321AEE">
        <w:t>A pre-specified number of common factors</w:t>
      </w:r>
      <w:r>
        <w:t>.</w:t>
      </w:r>
    </w:p>
    <w:p w14:paraId="451E2F76" w14:textId="77777777" w:rsidR="00BB58C2" w:rsidRDefault="00BB58C2" w:rsidP="00BB58C2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</w:t>
      </w:r>
      <w:proofErr w:type="spellEnd"/>
      <w:r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320FA333" w14:textId="77777777" w:rsidR="00BB58C2" w:rsidRDefault="00BB58C2" w:rsidP="00BB58C2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.</w:t>
      </w:r>
    </w:p>
    <w:p w14:paraId="1CF4B37F" w14:textId="77777777" w:rsidR="00BB58C2" w:rsidRDefault="00BB58C2" w:rsidP="00BB58C2">
      <w:pPr>
        <w:pStyle w:val="BodyText"/>
        <w:tabs>
          <w:tab w:val="left" w:pos="2186"/>
        </w:tabs>
        <w:spacing w:before="50"/>
        <w:ind w:left="0"/>
      </w:pPr>
    </w:p>
    <w:p w14:paraId="7296CC0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1E1F026A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26AC615E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E202A37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3005C5D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FE45A90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26732D0B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B93B3AC" w14:textId="77777777" w:rsidR="00BB58C2" w:rsidRDefault="00BB58C2" w:rsidP="00BB58C2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 xml:space="preserve">p-value </w:t>
      </w:r>
      <w:r w:rsidRPr="00321AEE">
        <w:rPr>
          <w:bCs/>
          <w:spacing w:val="-2"/>
        </w:rPr>
        <w:t>The</w:t>
      </w:r>
      <w:r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Pr="00D74BB1">
        <w:rPr>
          <w:bCs/>
          <w:spacing w:val="-2"/>
        </w:rPr>
        <w:t>-value</w:t>
      </w:r>
      <w:r>
        <w:rPr>
          <w:bCs/>
          <w:spacing w:val="-2"/>
        </w:rPr>
        <w:t xml:space="preserve"> of the homogeneity test.</w:t>
      </w:r>
    </w:p>
    <w:p w14:paraId="5C609B8F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13CA1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DFE4336" w14:textId="77777777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E652863" w14:textId="77777777" w:rsidR="00BB58C2" w:rsidRPr="00321AEE" w:rsidRDefault="00BB58C2" w:rsidP="00BB58C2">
      <w:pPr>
        <w:pStyle w:val="BodyText"/>
        <w:spacing w:before="143" w:line="249" w:lineRule="auto"/>
        <w:ind w:right="276"/>
        <w:jc w:val="both"/>
      </w:pPr>
    </w:p>
    <w:p w14:paraId="39CB450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462404B8" w14:textId="77777777" w:rsidR="00BB58C2" w:rsidRPr="00967ABB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D5E540" w14:textId="04725581" w:rsidR="00BB58C2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</w:t>
      </w:r>
      <w:r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r>
        <w:rPr>
          <w:rFonts w:ascii="SimSun" w:eastAsia="SimSun" w:hAnsi="SimSun" w:cs="SimSun"/>
          <w:sz w:val="18"/>
          <w:szCs w:val="18"/>
        </w:rPr>
        <w:t>data</w:t>
      </w:r>
      <w:r>
        <w:rPr>
          <w:rFonts w:ascii="SimSun" w:eastAsia="SimSun" w:hAnsi="SimSun" w:cs="SimSun"/>
          <w:sz w:val="18"/>
          <w:szCs w:val="18"/>
        </w:rPr>
        <w:t>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>
        <w:rPr>
          <w:rFonts w:ascii="SimSun" w:eastAsia="SimSun" w:hAnsi="SimSun" w:cs="SimSun"/>
          <w:sz w:val="18"/>
          <w:szCs w:val="18"/>
        </w:rPr>
        <w:t>data</w:t>
      </w:r>
      <w:r>
        <w:rPr>
          <w:rFonts w:ascii="SimSun" w:eastAsia="SimSun" w:hAnsi="SimSun" w:cs="SimSun"/>
          <w:sz w:val="18"/>
          <w:szCs w:val="18"/>
        </w:rPr>
        <w:t>2</w:t>
      </w:r>
      <w:r w:rsidRPr="00967ABB">
        <w:rPr>
          <w:rFonts w:ascii="SimSun" w:eastAsia="SimSun" w:hAnsi="SimSun" w:cs="SimSun"/>
          <w:sz w:val="18"/>
          <w:szCs w:val="18"/>
        </w:rPr>
        <w:t>Y</w:t>
      </w:r>
      <w:r w:rsidRPr="00BB58C2">
        <w:rPr>
          <w:rFonts w:ascii="SimSun" w:eastAsia="SimSun" w:hAnsi="SimSun" w:cs="SimSun"/>
          <w:sz w:val="18"/>
          <w:szCs w:val="18"/>
        </w:rPr>
        <w:t>,binomial(link=logit)</w:t>
      </w:r>
      <w:r w:rsidRPr="00967ABB">
        <w:rPr>
          <w:rFonts w:ascii="SimSun" w:eastAsia="SimSun" w:hAnsi="SimSun" w:cs="SimSun"/>
          <w:sz w:val="18"/>
          <w:szCs w:val="18"/>
        </w:rPr>
        <w:t>,2)</w:t>
      </w:r>
    </w:p>
    <w:p w14:paraId="1EC8C35C" w14:textId="77777777" w:rsidR="00BB58C2" w:rsidRDefault="00BB58C2" w:rsidP="00BB58C2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7D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7D4C12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5D389BC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</w:t>
      </w:r>
      <w:r w:rsidR="001F091F">
        <w:rPr>
          <w:rFonts w:ascii="SimSun"/>
        </w:rPr>
        <w:t>, variables</w:t>
      </w:r>
      <w:r w:rsidR="001F091F" w:rsidRPr="00321AEE">
        <w:rPr>
          <w:rFonts w:ascii="SimSun"/>
        </w:rPr>
        <w:t>=</w:t>
      </w:r>
      <w:r w:rsidR="001F091F">
        <w:rPr>
          <w:rFonts w:ascii="SimSun"/>
        </w:rPr>
        <w:t>seq(1,nrow(B))</w:t>
      </w:r>
      <w:r w:rsidR="002F1266" w:rsidRPr="002F1266">
        <w:rPr>
          <w:rFonts w:ascii="SimSun"/>
        </w:rPr>
        <w:t>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="001F091F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 xml:space="preserve">A </w:t>
      </w:r>
      <w:proofErr w:type="spellStart"/>
      <w:r w:rsidRPr="008E02C9">
        <w:t>dataframe</w:t>
      </w:r>
      <w:proofErr w:type="spellEnd"/>
      <w:r w:rsidRPr="008E02C9">
        <w:t xml:space="preserve">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 xml:space="preserve">A </w:t>
      </w:r>
      <w:proofErr w:type="spellStart"/>
      <w:r w:rsidR="008E02C9" w:rsidRPr="008E02C9">
        <w:t>dataframe</w:t>
      </w:r>
      <w:proofErr w:type="spellEnd"/>
      <w:r w:rsidR="008E02C9" w:rsidRPr="008E02C9">
        <w:t xml:space="preserve"> of hypothetical coefficients to be evaluated in the test. (</w:t>
      </w:r>
      <w:proofErr w:type="spellStart"/>
      <w:r w:rsidR="008E02C9" w:rsidRPr="008E02C9">
        <w:t>nrows</w:t>
      </w:r>
      <w:proofErr w:type="spellEnd"/>
      <w:r w:rsidR="008E02C9" w:rsidRPr="008E02C9">
        <w:t xml:space="preserve"> should match number of variables and </w:t>
      </w:r>
      <w:proofErr w:type="spellStart"/>
      <w:r w:rsidR="008E02C9" w:rsidRPr="008E02C9">
        <w:t>ncols</w:t>
      </w:r>
      <w:proofErr w:type="spellEnd"/>
      <w:r w:rsidR="008E02C9" w:rsidRPr="008E02C9">
        <w:t xml:space="preserve">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 xml:space="preserve">A </w:t>
      </w:r>
      <w:proofErr w:type="spellStart"/>
      <w:r w:rsidRPr="008E02C9">
        <w:t>dataframe</w:t>
      </w:r>
      <w:proofErr w:type="spellEnd"/>
      <w:r w:rsidRPr="008E02C9">
        <w:t xml:space="preserve"> of Standard Errors as obtained in the output of any function in the package.</w:t>
      </w:r>
    </w:p>
    <w:p w14:paraId="56C5A990" w14:textId="5FCD81F7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69FFBA31" w14:textId="41E9C20E" w:rsidR="001F091F" w:rsidRDefault="001F091F" w:rsidP="001F091F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 xml:space="preserve">A list of variables whose coefficients are to be tested. Default is all variables in the B </w:t>
      </w:r>
      <w:proofErr w:type="spellStart"/>
      <w:r w:rsidRPr="008E02C9">
        <w:t>dataframe</w:t>
      </w:r>
      <w:proofErr w:type="spellEnd"/>
      <w:r w:rsidRPr="008E02C9">
        <w:t>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 xml:space="preserve">A list of individuals whose coefficients are to be tested. Default is all individuals in the B </w:t>
      </w:r>
      <w:proofErr w:type="spellStart"/>
      <w:r w:rsidRPr="008E02C9">
        <w:t>dataframe</w:t>
      </w:r>
      <w:proofErr w:type="spellEnd"/>
      <w:r w:rsidRPr="008E02C9">
        <w:t>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 w:rsidR="00321AEE">
        <w:rPr>
          <w:b/>
        </w:rPr>
        <w:t xml:space="preserve"> </w:t>
      </w:r>
      <w:r w:rsidRPr="008D7864">
        <w:t xml:space="preserve">A </w:t>
      </w:r>
      <w:proofErr w:type="spellStart"/>
      <w:r w:rsidRPr="008D7864">
        <w:t>dataframe</w:t>
      </w:r>
      <w:proofErr w:type="spellEnd"/>
      <w:r w:rsidRPr="008D7864">
        <w:t xml:space="preserve">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7D784AA" w14:textId="77777777" w:rsidR="00715439" w:rsidRDefault="00715439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38A825E" w14:textId="371DB183" w:rsidR="008D7864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LOGIT(</w:t>
      </w:r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3A0E0E50" w:rsidR="00321AEE" w:rsidRDefault="008D7864" w:rsidP="00967ABB">
      <w:pPr>
        <w:spacing w:before="2"/>
        <w:ind w:left="709"/>
        <w:rPr>
          <w:rFonts w:ascii="SimSun"/>
          <w:w w:val="95"/>
          <w:sz w:val="20"/>
        </w:rPr>
      </w:pPr>
      <w:r w:rsidRPr="00967ABB">
        <w:rPr>
          <w:rFonts w:ascii="SimSun" w:eastAsia="SimSun" w:hAnsi="SimSun" w:cs="SimSun"/>
          <w:sz w:val="18"/>
          <w:szCs w:val="18"/>
        </w:rPr>
        <w:t>HYPTEST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fit$Coefficients,data.frame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c(0,1),c(-1,2)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fit$Se</w:t>
      </w:r>
      <w:proofErr w:type="spellEnd"/>
      <w:r w:rsidR="002F1266">
        <w:rPr>
          <w:rFonts w:ascii="SimSun" w:eastAsia="SimSun" w:hAnsi="SimSun" w:cs="SimSun"/>
          <w:sz w:val="18"/>
          <w:szCs w:val="18"/>
        </w:rPr>
        <w:t>,</w:t>
      </w:r>
      <w:r w:rsidR="002F1266" w:rsidRPr="002F1266">
        <w:t xml:space="preserve"> </w:t>
      </w:r>
      <w:r w:rsidR="002F1266" w:rsidRPr="002F1266">
        <w:rPr>
          <w:rFonts w:ascii="SimSun" w:eastAsia="SimSun" w:hAnsi="SimSun" w:cs="SimSun"/>
          <w:sz w:val="18"/>
          <w:szCs w:val="18"/>
        </w:rPr>
        <w:t>"</w:t>
      </w:r>
      <w:proofErr w:type="spellStart"/>
      <w:r w:rsidR="002F1266" w:rsidRPr="002F1266">
        <w:rPr>
          <w:rFonts w:ascii="SimSun" w:eastAsia="SimSun" w:hAnsi="SimSun" w:cs="SimSun"/>
          <w:sz w:val="18"/>
          <w:szCs w:val="18"/>
        </w:rPr>
        <w:t>two",c</w:t>
      </w:r>
      <w:proofErr w:type="spellEnd"/>
      <w:r w:rsidR="002F1266" w:rsidRPr="002F1266">
        <w:rPr>
          <w:rFonts w:ascii="SimSun" w:eastAsia="SimSun" w:hAnsi="SimSun" w:cs="SimSun"/>
          <w:sz w:val="18"/>
          <w:szCs w:val="18"/>
        </w:rPr>
        <w:t>(1,</w:t>
      </w:r>
      <w:r w:rsidR="001F091F">
        <w:rPr>
          <w:rFonts w:ascii="SimSun" w:eastAsia="SimSun" w:hAnsi="SimSun" w:cs="SimSun"/>
          <w:sz w:val="18"/>
          <w:szCs w:val="18"/>
        </w:rPr>
        <w:t>3</w:t>
      </w:r>
      <w:r w:rsidR="002F1266" w:rsidRPr="002F1266">
        <w:rPr>
          <w:rFonts w:ascii="SimSun" w:eastAsia="SimSun" w:hAnsi="SimSun" w:cs="SimSun"/>
          <w:sz w:val="18"/>
          <w:szCs w:val="18"/>
        </w:rPr>
        <w:t>),c(1,</w:t>
      </w:r>
      <w:r w:rsidR="001F091F">
        <w:rPr>
          <w:rFonts w:ascii="SimSun" w:eastAsia="SimSun" w:hAnsi="SimSun" w:cs="SimSun"/>
          <w:sz w:val="18"/>
          <w:szCs w:val="18"/>
        </w:rPr>
        <w:t>2</w:t>
      </w:r>
      <w:r w:rsidR="002F1266" w:rsidRPr="002F1266">
        <w:rPr>
          <w:rFonts w:ascii="SimSun" w:eastAsia="SimSun" w:hAnsi="SimSun" w:cs="SimSun"/>
          <w:sz w:val="18"/>
          <w:szCs w:val="18"/>
        </w:rPr>
        <w:t>)</w:t>
      </w:r>
      <w:r w:rsidR="002F1266">
        <w:rPr>
          <w:rFonts w:ascii="SimSun" w:eastAsia="SimSun" w:hAnsi="SimSun" w:cs="SimSun"/>
          <w:sz w:val="18"/>
          <w:szCs w:val="18"/>
        </w:rPr>
        <w:t>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DF3825" w14:textId="77777777" w:rsidR="00715439" w:rsidRPr="00715439" w:rsidRDefault="00715439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25BEC6D9" w:rsidR="00694858" w:rsidRDefault="007D4C1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7D4C1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Gfactors</w:t>
      </w:r>
      <w:proofErr w:type="spellEnd"/>
      <w:r>
        <w:rPr>
          <w:rFonts w:ascii="SimSun"/>
          <w:spacing w:val="-10"/>
        </w:rPr>
        <w:t>,</w:t>
      </w:r>
      <w:r w:rsidR="00392E0A"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Lfactors</w:t>
      </w:r>
      <w:proofErr w:type="spellEnd"/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proofErr w:type="spellStart"/>
      <w:r w:rsidR="008D7864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8D7864">
        <w:rPr>
          <w:rFonts w:ascii="SimSun"/>
        </w:rPr>
        <w:t>=100</w:t>
      </w:r>
      <w:r w:rsidR="00097A01">
        <w:rPr>
          <w:rFonts w:ascii="SimSun"/>
        </w:rPr>
        <w:t xml:space="preserve">, </w:t>
      </w:r>
      <w:proofErr w:type="spellStart"/>
      <w:r w:rsidR="00097A01">
        <w:rPr>
          <w:rFonts w:ascii="SimSun"/>
        </w:rPr>
        <w:t>tol</w:t>
      </w:r>
      <w:proofErr w:type="spellEnd"/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Gfactors</w:t>
      </w:r>
      <w:proofErr w:type="spellEnd"/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Lfactors</w:t>
      </w:r>
      <w:proofErr w:type="spellEnd"/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proofErr w:type="spellEnd"/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proofErr w:type="spellStart"/>
      <w:r>
        <w:rPr>
          <w:b/>
        </w:rPr>
        <w:t>Global</w:t>
      </w:r>
      <w:r w:rsidR="00660525">
        <w:rPr>
          <w:b/>
        </w:rPr>
        <w:t>Factors</w:t>
      </w:r>
      <w:proofErr w:type="spellEnd"/>
      <w:r w:rsidR="00660525">
        <w:rPr>
          <w:b/>
          <w:spacing w:val="38"/>
        </w:rPr>
        <w:t xml:space="preserve"> </w:t>
      </w:r>
      <w:r w:rsidR="00660525">
        <w:t>The</w:t>
      </w:r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proofErr w:type="spellEnd"/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proofErr w:type="spellStart"/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proofErr w:type="spellEnd"/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proofErr w:type="spellEnd"/>
      <w:r w:rsidR="00C73823">
        <w:rPr>
          <w:b/>
          <w:spacing w:val="41"/>
        </w:rPr>
        <w:t xml:space="preserve"> </w:t>
      </w:r>
      <w:r w:rsidR="00C73823">
        <w:t>The</w:t>
      </w:r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t>Examples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492D6252" w:rsidR="00640180" w:rsidRDefault="00715439" w:rsidP="00967ABB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r w:rsidR="00967ABB" w:rsidRPr="00967ABB">
        <w:rPr>
          <w:rFonts w:ascii="SimSun" w:eastAsia="SimSun" w:hAnsi="SimSun" w:cs="SimSun"/>
          <w:sz w:val="18"/>
          <w:szCs w:val="18"/>
        </w:rPr>
        <w:t>PDMIFCLUST(</w:t>
      </w:r>
      <w:r>
        <w:rPr>
          <w:rFonts w:ascii="SimSun" w:eastAsia="SimSun" w:hAnsi="SimSun" w:cs="SimSun"/>
          <w:sz w:val="18"/>
          <w:szCs w:val="18"/>
        </w:rPr>
        <w:t>data5X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5</w:t>
      </w:r>
      <w:r w:rsidR="00967ABB" w:rsidRPr="00967ABB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="00967ABB" w:rsidRPr="00967ABB">
        <w:rPr>
          <w:rFonts w:ascii="SimSun" w:eastAsia="SimSun" w:hAnsi="SimSun" w:cs="SimSun"/>
          <w:sz w:val="18"/>
          <w:szCs w:val="18"/>
        </w:rPr>
        <w:t>)</w:t>
      </w:r>
    </w:p>
    <w:p w14:paraId="76C9468A" w14:textId="68799797" w:rsidR="00715439" w:rsidRDefault="00715439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5A375A59" w14:textId="77777777" w:rsidR="008B48D1" w:rsidRPr="008B48D1" w:rsidRDefault="008B48D1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1CE6555" w14:textId="47C2692C" w:rsidR="008B48D1" w:rsidRDefault="008B48D1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8FC9A11">
          <v:group id="_x0000_s1236" style="position:absolute;left:0;text-align:left;margin-left:100.35pt;margin-top:17.35pt;width:411.75pt;height:.1pt;z-index:251675648;mso-position-horizontal-relative:page" coordorigin="2007,347" coordsize="8235,2">
            <v:shape id="_x0000_s123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Pr="00B132A0">
        <w:rPr>
          <w:rFonts w:ascii="SimSun"/>
          <w:w w:val="95"/>
          <w:sz w:val="20"/>
        </w:rPr>
        <w:t>PDMIFCLUST</w:t>
      </w:r>
      <w:r>
        <w:rPr>
          <w:rFonts w:ascii="SimSun"/>
          <w:w w:val="95"/>
          <w:sz w:val="20"/>
        </w:rPr>
        <w:t>GLM</w:t>
      </w:r>
      <w:r>
        <w:rPr>
          <w:rFonts w:ascii="SimSun"/>
          <w:w w:val="95"/>
          <w:sz w:val="20"/>
        </w:rPr>
        <w:tab/>
      </w:r>
      <w:r w:rsidRPr="008B48D1">
        <w:rPr>
          <w:rFonts w:ascii="Times New Roman"/>
          <w:i/>
          <w:spacing w:val="-1"/>
          <w:sz w:val="20"/>
        </w:rPr>
        <w:t>Cluster individual units by nonlinear heterogeneous panel data</w:t>
      </w:r>
      <w:r>
        <w:rPr>
          <w:rFonts w:ascii="Times New Roman"/>
          <w:i/>
          <w:spacing w:val="-1"/>
          <w:sz w:val="20"/>
        </w:rPr>
        <w:t xml:space="preserve"> </w:t>
      </w:r>
      <w:r w:rsidRPr="008B48D1">
        <w:rPr>
          <w:rFonts w:ascii="Times New Roman"/>
          <w:i/>
          <w:spacing w:val="-1"/>
          <w:sz w:val="20"/>
        </w:rPr>
        <w:t>models with interactive effects</w:t>
      </w:r>
      <w:r>
        <w:rPr>
          <w:rFonts w:ascii="Times New Roman"/>
          <w:i/>
          <w:spacing w:val="-1"/>
          <w:sz w:val="20"/>
        </w:rPr>
        <w:t>.</w:t>
      </w:r>
    </w:p>
    <w:p w14:paraId="161258F4" w14:textId="77777777" w:rsidR="008B48D1" w:rsidRDefault="008B48D1" w:rsidP="008B48D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8EB51D8" w14:textId="77777777" w:rsidR="008B48D1" w:rsidRDefault="008B48D1" w:rsidP="008B48D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7DC4611C">
          <v:group id="_x0000_s1233" style="width:412.15pt;height:.4pt;mso-position-horizontal-relative:char;mso-position-vertical-relative:line" coordsize="8243,8">
            <v:group id="_x0000_s1234" style="position:absolute;left:4;top:4;width:8235;height:2" coordorigin="4,4" coordsize="8235,2">
              <v:shape id="_x0000_s123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AFB711" w14:textId="77777777" w:rsidR="008B48D1" w:rsidRDefault="008B48D1" w:rsidP="008B48D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E0EDAB9" w14:textId="77777777" w:rsidR="008B48D1" w:rsidRDefault="008B48D1" w:rsidP="008B48D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AE9B2FE" w14:textId="0218C1CB" w:rsidR="008B48D1" w:rsidRDefault="008B48D1" w:rsidP="008B48D1">
      <w:pPr>
        <w:pStyle w:val="BodyText"/>
        <w:spacing w:before="143" w:line="249" w:lineRule="auto"/>
        <w:ind w:right="276"/>
        <w:jc w:val="both"/>
      </w:pPr>
      <w:r w:rsidRPr="008B48D1">
        <w:rPr>
          <w:spacing w:val="-2"/>
        </w:rPr>
        <w:t>Cluster individual units by nonlinear heterogeneous panel data</w:t>
      </w:r>
      <w:r>
        <w:rPr>
          <w:spacing w:val="-2"/>
        </w:rPr>
        <w:t xml:space="preserve"> </w:t>
      </w:r>
      <w:r w:rsidRPr="008B48D1">
        <w:rPr>
          <w:spacing w:val="-2"/>
        </w:rPr>
        <w:t>models with interactive effects when the group membership is</w:t>
      </w:r>
      <w:r>
        <w:rPr>
          <w:spacing w:val="-2"/>
        </w:rPr>
        <w:t xml:space="preserve"> </w:t>
      </w:r>
      <w:r w:rsidRPr="008B48D1">
        <w:rPr>
          <w:spacing w:val="-2"/>
        </w:rPr>
        <w:t>unknown. Exponential family of distributions are used.</w:t>
      </w:r>
    </w:p>
    <w:p w14:paraId="42846E33" w14:textId="77777777" w:rsidR="008B48D1" w:rsidRDefault="008B48D1" w:rsidP="008B48D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D846FA5" w14:textId="77777777" w:rsidR="008B48D1" w:rsidRDefault="008B48D1" w:rsidP="008B48D1">
      <w:pPr>
        <w:pStyle w:val="Heading1"/>
        <w:rPr>
          <w:b w:val="0"/>
          <w:bCs w:val="0"/>
        </w:rPr>
      </w:pPr>
      <w:r>
        <w:t>Usage</w:t>
      </w:r>
    </w:p>
    <w:p w14:paraId="0CBBF3F9" w14:textId="2A1087E9" w:rsidR="008B48D1" w:rsidRDefault="008B48D1" w:rsidP="008B48D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BB58C2"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 w:rsidR="00BB58C2">
        <w:rPr>
          <w:rFonts w:ascii="SimSun"/>
        </w:rPr>
        <w:t xml:space="preserve"> FAMILY</w:t>
      </w:r>
      <w:r>
        <w:rPr>
          <w:rFonts w:ascii="SimSun"/>
          <w:spacing w:val="-10"/>
        </w:rPr>
        <w:t xml:space="preserve">, </w:t>
      </w:r>
      <w:proofErr w:type="spellStart"/>
      <w:r>
        <w:rPr>
          <w:rFonts w:ascii="SimSun"/>
          <w:spacing w:val="-10"/>
        </w:rPr>
        <w:t>NLfactors</w:t>
      </w:r>
      <w:proofErr w:type="spellEnd"/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proofErr w:type="spellStart"/>
      <w:r>
        <w:rPr>
          <w:rFonts w:ascii="SimSun"/>
        </w:rPr>
        <w:t>Maxit</w:t>
      </w:r>
      <w:proofErr w:type="spellEnd"/>
      <w:r>
        <w:rPr>
          <w:rFonts w:ascii="SimSun"/>
        </w:rPr>
        <w:t xml:space="preserve">=100, </w:t>
      </w:r>
      <w:proofErr w:type="spellStart"/>
      <w:r>
        <w:rPr>
          <w:rFonts w:ascii="SimSun"/>
        </w:rPr>
        <w:t>tol</w:t>
      </w:r>
      <w:proofErr w:type="spellEnd"/>
      <w:r>
        <w:rPr>
          <w:rFonts w:ascii="SimSun"/>
        </w:rPr>
        <w:t>=0.001)</w:t>
      </w:r>
    </w:p>
    <w:p w14:paraId="218B41A5" w14:textId="77777777" w:rsidR="008B48D1" w:rsidRDefault="008B48D1" w:rsidP="008B48D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6621488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BBA8B16" w14:textId="77777777" w:rsidR="008B48D1" w:rsidRDefault="008B48D1" w:rsidP="008B48D1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E769134" w14:textId="0822E3AD" w:rsidR="008B48D1" w:rsidRDefault="008B48D1" w:rsidP="008B48D1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D850A70" w14:textId="0A05DCF5" w:rsidR="00BB58C2" w:rsidRDefault="00BB58C2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 xml:space="preserve">A description of the error distribution and link function to be used in the model just like in </w:t>
      </w:r>
      <w:proofErr w:type="spellStart"/>
      <w:r w:rsidRPr="00BB58C2">
        <w:t>glm</w:t>
      </w:r>
      <w:proofErr w:type="spellEnd"/>
      <w:r w:rsidRPr="00BB58C2">
        <w:t xml:space="preserve"> functions.</w:t>
      </w:r>
    </w:p>
    <w:p w14:paraId="3087D9C2" w14:textId="77777777" w:rsidR="008B48D1" w:rsidRDefault="008B48D1" w:rsidP="008B48D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Lfactors</w:t>
      </w:r>
      <w:proofErr w:type="spellEnd"/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B9C6A2" w14:textId="77777777" w:rsidR="008B48D1" w:rsidRDefault="008B48D1" w:rsidP="008B48D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000628EB" w14:textId="77777777" w:rsidR="008B48D1" w:rsidRDefault="008B48D1" w:rsidP="008B48D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075C80B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2C2889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7BFE81AE" w14:textId="77777777" w:rsidR="008B48D1" w:rsidRDefault="008B48D1" w:rsidP="008B48D1">
      <w:pPr>
        <w:pStyle w:val="Heading1"/>
        <w:rPr>
          <w:b w:val="0"/>
          <w:bCs w:val="0"/>
        </w:rPr>
      </w:pPr>
      <w:r>
        <w:t>Details</w:t>
      </w:r>
    </w:p>
    <w:p w14:paraId="6DC1D7C8" w14:textId="64304F6B" w:rsidR="008B48D1" w:rsidRDefault="008B48D1" w:rsidP="008B48D1">
      <w:pPr>
        <w:pStyle w:val="BodyText"/>
        <w:spacing w:before="96" w:line="247" w:lineRule="auto"/>
        <w:ind w:right="456"/>
      </w:pPr>
      <w:r>
        <w:t>Under a pre-specified number of groups and the number of common factors, this function implements clustering for N individuals in the panels</w:t>
      </w:r>
      <w:r w:rsidR="00BB58C2">
        <w:t xml:space="preserve"> using generalized linear models</w:t>
      </w:r>
      <w:r>
        <w:t xml:space="preserve">. Each of individuals in the group are subject to the group-specific unobserved common factors. </w:t>
      </w:r>
    </w:p>
    <w:p w14:paraId="407FFDD4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93996B2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0156D4A1" w14:textId="77777777" w:rsidR="008B48D1" w:rsidRDefault="008B48D1" w:rsidP="008B48D1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of individuals</w:t>
      </w:r>
      <w:r>
        <w:t>.</w:t>
      </w:r>
    </w:p>
    <w:p w14:paraId="7B27CD2C" w14:textId="77777777" w:rsidR="008B48D1" w:rsidRDefault="008B48D1" w:rsidP="008B48D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0F70307" w14:textId="77777777" w:rsidR="008B48D1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F3BF417" w14:textId="77777777" w:rsidR="008B48D1" w:rsidRDefault="008B48D1" w:rsidP="008B48D1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2028E60" w14:textId="77777777" w:rsidR="008B48D1" w:rsidRDefault="008B48D1" w:rsidP="008B48D1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roupLoadings</w:t>
      </w:r>
      <w:proofErr w:type="spellEnd"/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671CE55E" w14:textId="77777777" w:rsidR="008B48D1" w:rsidRDefault="008B48D1" w:rsidP="008B48D1">
      <w:pPr>
        <w:pStyle w:val="BodyText"/>
        <w:spacing w:before="9"/>
      </w:pPr>
      <w:proofErr w:type="spellStart"/>
      <w:r>
        <w:rPr>
          <w:b/>
        </w:rPr>
        <w:t>GroupFactors</w:t>
      </w:r>
      <w:proofErr w:type="spellEnd"/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1F0D1856" w14:textId="77777777" w:rsidR="008B48D1" w:rsidRDefault="008B48D1" w:rsidP="008B48D1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546B53AA" w14:textId="77777777" w:rsidR="008B48D1" w:rsidRPr="00C73823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18A28021" w14:textId="77777777" w:rsidR="008B48D1" w:rsidRPr="00B132A0" w:rsidRDefault="008B48D1" w:rsidP="008B48D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2D1A3294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1132145" w14:textId="77777777" w:rsidR="008B48D1" w:rsidRDefault="008B48D1" w:rsidP="008B48D1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35F0352D" w14:textId="77777777" w:rsidR="008B48D1" w:rsidRPr="00B132A0" w:rsidRDefault="008B48D1" w:rsidP="008B48D1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5B34C268" w14:textId="77777777" w:rsidR="008B48D1" w:rsidRDefault="008B48D1" w:rsidP="008B48D1">
      <w:pPr>
        <w:sectPr w:rsidR="008B48D1" w:rsidSect="008B48D1">
          <w:type w:val="continuous"/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7DDDC4CC" w14:textId="5655ECD4" w:rsidR="008B48D1" w:rsidRPr="00BB58C2" w:rsidRDefault="008B48D1" w:rsidP="00BB58C2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r>
        <w:rPr>
          <w:rFonts w:ascii="Times New Roman"/>
          <w:w w:val="95"/>
          <w:sz w:val="20"/>
        </w:rPr>
        <w:tab/>
      </w:r>
    </w:p>
    <w:p w14:paraId="3FD3BBE6" w14:textId="77777777" w:rsidR="008B48D1" w:rsidRPr="00967ABB" w:rsidRDefault="008B48D1" w:rsidP="008B48D1">
      <w:pPr>
        <w:pStyle w:val="Heading1"/>
        <w:rPr>
          <w:b w:val="0"/>
          <w:bCs w:val="0"/>
        </w:rPr>
      </w:pPr>
      <w:r>
        <w:t>Examples</w:t>
      </w:r>
    </w:p>
    <w:p w14:paraId="38DC2EB6" w14:textId="77777777" w:rsidR="008B48D1" w:rsidRPr="00967ABB" w:rsidRDefault="008B48D1" w:rsidP="008B48D1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1F8D2E2" w14:textId="05EEBCF5" w:rsidR="008B48D1" w:rsidRDefault="008B48D1" w:rsidP="008B48D1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r w:rsidRPr="00967ABB">
        <w:rPr>
          <w:rFonts w:ascii="SimSun" w:eastAsia="SimSun" w:hAnsi="SimSun" w:cs="SimSun"/>
          <w:sz w:val="18"/>
          <w:szCs w:val="18"/>
        </w:rPr>
        <w:t>PDMIFCLUST</w:t>
      </w:r>
      <w:r w:rsidR="00BB58C2"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>
        <w:rPr>
          <w:rFonts w:ascii="SimSun" w:eastAsia="SimSun" w:hAnsi="SimSun" w:cs="SimSun"/>
          <w:sz w:val="18"/>
          <w:szCs w:val="18"/>
        </w:rPr>
        <w:t>X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BB58C2" w:rsidRPr="00BB58C2">
        <w:t xml:space="preserve"> </w:t>
      </w:r>
      <w:r w:rsidR="00BB58C2" w:rsidRPr="00BB58C2">
        <w:rPr>
          <w:rFonts w:ascii="SimSun" w:eastAsia="SimSun" w:hAnsi="SimSun" w:cs="SimSun"/>
          <w:sz w:val="18"/>
          <w:szCs w:val="18"/>
        </w:rPr>
        <w:t>binomial(link=logit)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BB965E2" w14:textId="71BF0EFA" w:rsidR="008B48D1" w:rsidRDefault="008B48D1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49AE75CB" w14:textId="77777777" w:rsidR="00746557" w:rsidRPr="00715439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  <w:sz w:val="6"/>
          <w:szCs w:val="6"/>
        </w:rPr>
      </w:pPr>
    </w:p>
    <w:p w14:paraId="22A40449" w14:textId="442C6760" w:rsidR="00746557" w:rsidRDefault="007D4C12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7D4C12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proofErr w:type="spellStart"/>
      <w:r>
        <w:rPr>
          <w:spacing w:val="-1"/>
        </w:rPr>
        <w:t>poisson</w:t>
      </w:r>
      <w:proofErr w:type="spellEnd"/>
      <w:r>
        <w:rPr>
          <w:spacing w:val="-1"/>
        </w:rPr>
        <w:t xml:space="preserve">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967ABB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</w:t>
      </w:r>
      <w:proofErr w:type="spellStart"/>
      <w:r w:rsidR="00967ABB">
        <w:rPr>
          <w:spacing w:val="-1"/>
        </w:rPr>
        <w:t>poisson</w:t>
      </w:r>
      <w:proofErr w:type="spellEnd"/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244D86A4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t>Examples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230CA3D4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COUNT(</w:t>
      </w:r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3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7D4C12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EC27D6" w:rsidRPr="00B132A0">
        <w:rPr>
          <w:rFonts w:ascii="SimSun"/>
          <w:w w:val="95"/>
          <w:sz w:val="20"/>
        </w:rPr>
        <w:t>PDMIF</w:t>
      </w:r>
      <w:r w:rsidR="00EC27D6">
        <w:rPr>
          <w:rFonts w:ascii="SimSun"/>
          <w:w w:val="95"/>
          <w:sz w:val="20"/>
        </w:rPr>
        <w:t>GLM</w:t>
      </w:r>
      <w:r w:rsidR="00EC27D6">
        <w:rPr>
          <w:rFonts w:ascii="SimSun"/>
          <w:w w:val="95"/>
          <w:sz w:val="20"/>
        </w:rPr>
        <w:tab/>
      </w:r>
      <w:r w:rsidR="00EC27D6">
        <w:rPr>
          <w:rFonts w:ascii="Times New Roman"/>
          <w:i/>
          <w:spacing w:val="-1"/>
          <w:sz w:val="20"/>
        </w:rPr>
        <w:t>Heterogeneous panel data models with interactive effects for 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7D4C12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generalized linear 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 FAMIL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>
        <w:rPr>
          <w:rFonts w:ascii="SimSun"/>
        </w:rPr>
        <w:t>Maxit</w:t>
      </w:r>
      <w:proofErr w:type="spellEnd"/>
      <w:r>
        <w:rPr>
          <w:rFonts w:ascii="SimSun"/>
        </w:rPr>
        <w:t xml:space="preserve">=100, </w:t>
      </w:r>
      <w:proofErr w:type="spellStart"/>
      <w:r>
        <w:rPr>
          <w:rFonts w:ascii="SimSun"/>
        </w:rPr>
        <w:t>tol</w:t>
      </w:r>
      <w:proofErr w:type="spellEnd"/>
      <w:r>
        <w:rPr>
          <w:rFonts w:ascii="SimSun"/>
        </w:rPr>
        <w:t>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EC27D6">
        <w:t xml:space="preserve">A description of the error distribution and link function to be used in the model just like in </w:t>
      </w:r>
      <w:proofErr w:type="spellStart"/>
      <w:r w:rsidRPr="00EC27D6">
        <w:t>glm</w:t>
      </w:r>
      <w:proofErr w:type="spellEnd"/>
      <w:r w:rsidRPr="00EC27D6">
        <w:t xml:space="preserve">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1548C5C0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t>Examples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0FB24C54" w:rsidR="00EC27D6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GLM(data2X,data2Y,binomial(link=logit),2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7D4C12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7D4C12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EC27D6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A5DC5CE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24BCCEFF" w:rsidR="0031146C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IN(data1X,data1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7D4C12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7D4C12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proofErr w:type="spellStart"/>
      <w:r>
        <w:rPr>
          <w:rFonts w:ascii="SimSun"/>
          <w:spacing w:val="-10"/>
        </w:rPr>
        <w:t>NGfactors</w:t>
      </w:r>
      <w:proofErr w:type="spellEnd"/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</w:t>
      </w:r>
      <w:proofErr w:type="spellStart"/>
      <w:r>
        <w:rPr>
          <w:rFonts w:ascii="SimSun"/>
          <w:spacing w:val="-10"/>
        </w:rPr>
        <w:t>NLfactors</w:t>
      </w:r>
      <w:proofErr w:type="spellEnd"/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C75DD2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Gfactors</w:t>
      </w:r>
      <w:proofErr w:type="spellEnd"/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Lfactors</w:t>
      </w:r>
      <w:proofErr w:type="spellEnd"/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proofErr w:type="spellEnd"/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both for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proofErr w:type="spellStart"/>
      <w:r>
        <w:rPr>
          <w:b/>
        </w:rPr>
        <w:t>Global</w:t>
      </w:r>
      <w:r w:rsidR="00640180">
        <w:rPr>
          <w:b/>
        </w:rPr>
        <w:t>Factors</w:t>
      </w:r>
      <w:proofErr w:type="spellEnd"/>
      <w:r w:rsidR="00640180">
        <w:rPr>
          <w:b/>
          <w:spacing w:val="38"/>
        </w:rPr>
        <w:t xml:space="preserve"> </w:t>
      </w:r>
      <w:r>
        <w:t>T</w:t>
      </w:r>
      <w:r w:rsidRPr="001F4489">
        <w:t>he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proofErr w:type="spellEnd"/>
      <w:r>
        <w:rPr>
          <w:b/>
          <w:spacing w:val="41"/>
        </w:rPr>
        <w:t xml:space="preserve"> </w:t>
      </w:r>
      <w:r w:rsidR="001F4489" w:rsidRPr="001F4489">
        <w:t>The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proofErr w:type="spellEnd"/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proofErr w:type="spellEnd"/>
      <w:r w:rsidR="00881119">
        <w:rPr>
          <w:b/>
          <w:spacing w:val="41"/>
        </w:rPr>
        <w:t xml:space="preserve"> </w:t>
      </w:r>
      <w:r w:rsidR="00881119">
        <w:t>The</w:t>
      </w:r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0D6EDBF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0A441499" w:rsidR="001F4489" w:rsidRDefault="0071543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ING(data4X,data4Y,data4LAB,2,c(2,2,2)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7D4C12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7D4C12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proofErr w:type="spellEnd"/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loigistic</w:t>
      </w:r>
      <w:proofErr w:type="spellEnd"/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50DA65C2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632D0309" w:rsidR="003655B6" w:rsidRPr="001F448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OGIT(data2X,data2Y,2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7D4C12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 xml:space="preserve">Heterogeneous </w:t>
      </w:r>
      <w:proofErr w:type="spellStart"/>
      <w:r w:rsidR="00253AAB">
        <w:rPr>
          <w:rFonts w:ascii="Times New Roman"/>
          <w:i/>
          <w:spacing w:val="-1"/>
          <w:sz w:val="20"/>
        </w:rPr>
        <w:t>probit</w:t>
      </w:r>
      <w:proofErr w:type="spellEnd"/>
      <w:r w:rsidR="00253AAB">
        <w:rPr>
          <w:rFonts w:ascii="Times New Roman"/>
          <w:i/>
          <w:spacing w:val="-1"/>
          <w:sz w:val="20"/>
        </w:rPr>
        <w:t xml:space="preserve">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7D4C12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proofErr w:type="spellStart"/>
      <w:r w:rsidR="00D61A19">
        <w:rPr>
          <w:spacing w:val="-1"/>
        </w:rPr>
        <w:t>probit</w:t>
      </w:r>
      <w:proofErr w:type="spellEnd"/>
      <w:r w:rsidR="00D61A19">
        <w:rPr>
          <w:spacing w:val="-1"/>
        </w:rPr>
        <w:t xml:space="preserve">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proofErr w:type="spellEnd"/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probit</w:t>
      </w:r>
      <w:proofErr w:type="spellEnd"/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55A268B6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CFFE0D" w14:textId="77777777" w:rsidR="0071543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C7EF79" w14:textId="5C4D9167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PROBIT(</w:t>
      </w:r>
      <w:r w:rsidR="00715439" w:rsidRPr="00715439">
        <w:rPr>
          <w:rFonts w:ascii="SimSun" w:eastAsia="SimSun" w:hAnsi="SimSun" w:cs="SimSun"/>
          <w:sz w:val="18"/>
          <w:szCs w:val="18"/>
        </w:rPr>
        <w:t>data2X,data2Y,2</w:t>
      </w:r>
      <w:r w:rsidRPr="003655B6">
        <w:rPr>
          <w:rFonts w:ascii="SimSun" w:eastAsia="SimSun" w:hAnsi="SimSun" w:cs="SimSun"/>
          <w:sz w:val="18"/>
          <w:szCs w:val="18"/>
        </w:rPr>
        <w:t>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7D4C12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7D4C12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 xml:space="preserve">,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proofErr w:type="spellEnd"/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D7251F3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BBF5CBC" w14:textId="44F24272" w:rsidR="003655B6" w:rsidRPr="003655B6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QUANTILE(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X,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Y,0.95,5)</w:t>
      </w:r>
    </w:p>
    <w:p w14:paraId="031C4758" w14:textId="1FAD927D" w:rsidR="00BB58C2" w:rsidRDefault="00BB58C2">
      <w:pPr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br w:type="page"/>
      </w:r>
    </w:p>
    <w:p w14:paraId="363A040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AB89013" w14:textId="107BBC68" w:rsidR="00BB58C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2BA45BC">
          <v:group id="_x0000_s1246" style="position:absolute;left:0;text-align:left;margin-left:100.35pt;margin-top:17.35pt;width:411.75pt;height:.1pt;z-index:251679744;mso-position-horizontal-relative:page" coordorigin="2007,347" coordsize="8235,2">
            <v:shape id="_x0000_s124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Pr="00B132A0">
        <w:rPr>
          <w:rFonts w:ascii="SimSun"/>
          <w:w w:val="95"/>
          <w:sz w:val="20"/>
        </w:rPr>
        <w:t>PDMIF</w:t>
      </w:r>
      <w:r>
        <w:rPr>
          <w:rFonts w:ascii="SimSun"/>
          <w:w w:val="95"/>
          <w:sz w:val="20"/>
        </w:rPr>
        <w:t>Q</w:t>
      </w:r>
      <w:r>
        <w:rPr>
          <w:rFonts w:ascii="SimSun"/>
          <w:w w:val="95"/>
          <w:sz w:val="20"/>
        </w:rPr>
        <w:t>VAR</w:t>
      </w:r>
      <w:r>
        <w:rPr>
          <w:rFonts w:ascii="SimSun"/>
          <w:w w:val="95"/>
          <w:sz w:val="20"/>
        </w:rPr>
        <w:tab/>
      </w:r>
      <w:r>
        <w:rPr>
          <w:rFonts w:ascii="Times New Roman"/>
          <w:i/>
          <w:spacing w:val="-1"/>
          <w:sz w:val="20"/>
        </w:rPr>
        <w:t xml:space="preserve">Heterogeneous quantile panel data </w:t>
      </w:r>
      <w:r>
        <w:rPr>
          <w:rFonts w:ascii="Times New Roman"/>
          <w:i/>
          <w:spacing w:val="-1"/>
          <w:sz w:val="20"/>
        </w:rPr>
        <w:t xml:space="preserve">VAR </w:t>
      </w:r>
      <w:r>
        <w:rPr>
          <w:rFonts w:ascii="Times New Roman"/>
          <w:i/>
          <w:spacing w:val="-1"/>
          <w:sz w:val="20"/>
        </w:rPr>
        <w:t>models with interactive effects</w:t>
      </w:r>
    </w:p>
    <w:p w14:paraId="457C1074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3900D07" w14:textId="77777777" w:rsidR="00BB58C2" w:rsidRDefault="00BB58C2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E574D37">
          <v:group id="_x0000_s1243" style="width:412.15pt;height:.4pt;mso-position-horizontal-relative:char;mso-position-vertical-relative:line" coordsize="8243,8">
            <v:group id="_x0000_s1244" style="position:absolute;left:4;top:4;width:8235;height:2" coordorigin="4,4" coordsize="8235,2">
              <v:shape id="_x0000_s124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0850AC0C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9E50E6C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366F258" w14:textId="25DAF416" w:rsidR="00BB58C2" w:rsidRDefault="00BB58C2" w:rsidP="00BB58C2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 xml:space="preserve">panel data </w:t>
      </w:r>
      <w:r>
        <w:rPr>
          <w:spacing w:val="-1"/>
        </w:rPr>
        <w:t xml:space="preserve">VAR </w:t>
      </w:r>
      <w:r w:rsidRPr="00B132A0">
        <w:rPr>
          <w:spacing w:val="-1"/>
        </w:rPr>
        <w:t>models with interactive effects</w:t>
      </w:r>
      <w:r>
        <w:rPr>
          <w:spacing w:val="-2"/>
        </w:rPr>
        <w:t>.</w:t>
      </w:r>
    </w:p>
    <w:p w14:paraId="1F6BDAC9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7B50912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4729A5EB" w14:textId="77E45BB9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>
        <w:rPr>
          <w:rFonts w:ascii="SimSun"/>
          <w:w w:val="95"/>
        </w:rPr>
        <w:t>VAR</w:t>
      </w:r>
      <w:r>
        <w:rPr>
          <w:rFonts w:ascii="SimSun"/>
        </w:rPr>
        <w:t>(Y,</w:t>
      </w:r>
      <w:r>
        <w:rPr>
          <w:rFonts w:ascii="SimSun"/>
        </w:rPr>
        <w:t xml:space="preserve"> LAG,</w:t>
      </w:r>
      <w:r>
        <w:rPr>
          <w:rFonts w:ascii="SimSun"/>
          <w:spacing w:val="-10"/>
        </w:rPr>
        <w:t xml:space="preserve"> TAU,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>
        <w:rPr>
          <w:rFonts w:ascii="SimSun"/>
        </w:rPr>
        <w:t>Maxit</w:t>
      </w:r>
      <w:proofErr w:type="spellEnd"/>
      <w:r>
        <w:rPr>
          <w:rFonts w:ascii="SimSun"/>
        </w:rPr>
        <w:t xml:space="preserve">=100, </w:t>
      </w:r>
      <w:proofErr w:type="spellStart"/>
      <w:r>
        <w:rPr>
          <w:rFonts w:ascii="SimSun"/>
        </w:rPr>
        <w:t>tol</w:t>
      </w:r>
      <w:proofErr w:type="spellEnd"/>
      <w:r>
        <w:rPr>
          <w:rFonts w:ascii="SimSun"/>
        </w:rPr>
        <w:t>=0.001)</w:t>
      </w:r>
    </w:p>
    <w:p w14:paraId="23CF12EC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A15A673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EE53DE" w14:textId="0E9FAF3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F126159" w14:textId="00066116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LAG</w:t>
      </w:r>
      <w:r>
        <w:rPr>
          <w:rFonts w:ascii="SimSun"/>
          <w:w w:val="95"/>
        </w:rPr>
        <w:tab/>
      </w:r>
      <w:r w:rsidRPr="00BB58C2">
        <w:t>The number of lags from y</w:t>
      </w:r>
      <w:r w:rsidRPr="00BB58C2">
        <w:rPr>
          <w:vertAlign w:val="subscript"/>
        </w:rPr>
        <w:t>t-1</w:t>
      </w:r>
      <w:r w:rsidRPr="00BB58C2">
        <w:t xml:space="preserve"> to </w:t>
      </w:r>
      <w:proofErr w:type="spellStart"/>
      <w:r w:rsidRPr="00BB58C2">
        <w:t>y</w:t>
      </w:r>
      <w:r w:rsidRPr="00BB58C2">
        <w:rPr>
          <w:vertAlign w:val="subscript"/>
        </w:rPr>
        <w:t>t</w:t>
      </w:r>
      <w:proofErr w:type="spellEnd"/>
      <w:r w:rsidRPr="00BB58C2">
        <w:rPr>
          <w:vertAlign w:val="subscript"/>
        </w:rPr>
        <w:t>-LAG</w:t>
      </w:r>
      <w:r w:rsidRPr="00BB58C2">
        <w:t xml:space="preserve"> used in the VAR.</w:t>
      </w:r>
    </w:p>
    <w:p w14:paraId="5E147211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>
        <w:rPr>
          <w:rFonts w:ascii="SimSun"/>
          <w:w w:val="95"/>
        </w:rPr>
        <w:tab/>
      </w:r>
      <w:r>
        <w:t>A pre-specified quantile point</w:t>
      </w:r>
      <w:r>
        <w:rPr>
          <w:spacing w:val="-1"/>
        </w:rPr>
        <w:t>.</w:t>
      </w:r>
    </w:p>
    <w:p w14:paraId="5168F148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1FD41B4" w14:textId="77777777" w:rsidR="00BB58C2" w:rsidRDefault="00BB58C2" w:rsidP="00BB58C2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BCE7B78" w14:textId="77777777" w:rsidR="00BB58C2" w:rsidRDefault="00BB58C2" w:rsidP="00BB58C2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B6385B5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240D45C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2C3B832B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0223DD38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4EA639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EFB852E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323100B7" w14:textId="77777777" w:rsidR="00BB58C2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CF53F81" w14:textId="77777777" w:rsidR="00BB58C2" w:rsidRDefault="00BB58C2" w:rsidP="00BB58C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91F53C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579A936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75D28C0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BF12711" w14:textId="77777777" w:rsidR="00BB58C2" w:rsidRDefault="00BB58C2" w:rsidP="00BB58C2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D747E6F" w14:textId="77777777" w:rsidR="00BB58C2" w:rsidRPr="00C73823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9233832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72FC8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F1D7E64" w14:textId="77777777" w:rsidR="00BB58C2" w:rsidRDefault="00BB58C2" w:rsidP="00BB58C2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3986AB74" w14:textId="77777777" w:rsidR="00BB58C2" w:rsidRPr="00595726" w:rsidRDefault="00BB58C2" w:rsidP="00BB58C2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6C54E8" w14:textId="77777777" w:rsidR="00BB58C2" w:rsidRDefault="00BB58C2" w:rsidP="00BB58C2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D024B55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7C10C9E0" w14:textId="77777777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B1D99F3" w14:textId="1C46AD6E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Q</w:t>
      </w:r>
      <w:r>
        <w:rPr>
          <w:rFonts w:ascii="SimSun" w:eastAsia="SimSun" w:hAnsi="SimSun" w:cs="SimSun"/>
          <w:sz w:val="18"/>
          <w:szCs w:val="18"/>
        </w:rPr>
        <w:t>VAR</w:t>
      </w:r>
      <w:r w:rsidRPr="00715439">
        <w:rPr>
          <w:rFonts w:ascii="SimSun" w:eastAsia="SimSun" w:hAnsi="SimSun" w:cs="SimSun"/>
          <w:sz w:val="18"/>
          <w:szCs w:val="18"/>
        </w:rPr>
        <w:t xml:space="preserve"> </w:t>
      </w:r>
      <w:r w:rsidRPr="00715439">
        <w:rPr>
          <w:rFonts w:ascii="SimSun" w:eastAsia="SimSun" w:hAnsi="SimSun" w:cs="SimSun"/>
          <w:sz w:val="18"/>
          <w:szCs w:val="18"/>
        </w:rPr>
        <w:t>(data</w:t>
      </w:r>
      <w:r>
        <w:rPr>
          <w:rFonts w:ascii="SimSun" w:eastAsia="SimSun" w:hAnsi="SimSun" w:cs="SimSun"/>
          <w:sz w:val="18"/>
          <w:szCs w:val="18"/>
        </w:rPr>
        <w:t>8</w:t>
      </w:r>
      <w:r w:rsidRPr="00715439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,</w:t>
      </w:r>
      <w:r w:rsidRPr="00715439">
        <w:rPr>
          <w:rFonts w:ascii="SimSun" w:eastAsia="SimSun" w:hAnsi="SimSun" w:cs="SimSun"/>
          <w:sz w:val="18"/>
          <w:szCs w:val="18"/>
        </w:rPr>
        <w:t>0.</w:t>
      </w:r>
      <w:r>
        <w:rPr>
          <w:rFonts w:ascii="SimSun" w:eastAsia="SimSun" w:hAnsi="SimSun" w:cs="SimSun"/>
          <w:sz w:val="18"/>
          <w:szCs w:val="18"/>
        </w:rPr>
        <w:t>1</w:t>
      </w:r>
      <w:r w:rsidRPr="00715439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2</w:t>
      </w:r>
      <w:r w:rsidRPr="00715439">
        <w:rPr>
          <w:rFonts w:ascii="SimSun" w:eastAsia="SimSun" w:hAnsi="SimSun" w:cs="SimSun"/>
          <w:sz w:val="18"/>
          <w:szCs w:val="18"/>
        </w:rPr>
        <w:t>)</w:t>
      </w:r>
    </w:p>
    <w:p w14:paraId="60D97DC1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9A7C8" w14:textId="77777777" w:rsidR="007D4C12" w:rsidRDefault="007D4C12">
      <w:r>
        <w:separator/>
      </w:r>
    </w:p>
  </w:endnote>
  <w:endnote w:type="continuationSeparator" w:id="0">
    <w:p w14:paraId="692A77A1" w14:textId="77777777" w:rsidR="007D4C12" w:rsidRDefault="007D4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0D9D4" w14:textId="77777777" w:rsidR="007D4C12" w:rsidRDefault="007D4C12">
      <w:r>
        <w:separator/>
      </w:r>
    </w:p>
  </w:footnote>
  <w:footnote w:type="continuationSeparator" w:id="0">
    <w:p w14:paraId="7A6246E2" w14:textId="77777777" w:rsidR="007D4C12" w:rsidRDefault="007D4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53AE"/>
    <w:rsid w:val="00190602"/>
    <w:rsid w:val="001A2944"/>
    <w:rsid w:val="001B6CB3"/>
    <w:rsid w:val="001F091F"/>
    <w:rsid w:val="001F28FA"/>
    <w:rsid w:val="001F4489"/>
    <w:rsid w:val="0024200F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15439"/>
    <w:rsid w:val="00746557"/>
    <w:rsid w:val="007545C9"/>
    <w:rsid w:val="00777B86"/>
    <w:rsid w:val="007B6BE5"/>
    <w:rsid w:val="007D4C12"/>
    <w:rsid w:val="007E01CF"/>
    <w:rsid w:val="00803636"/>
    <w:rsid w:val="0084468A"/>
    <w:rsid w:val="008776BE"/>
    <w:rsid w:val="008801B9"/>
    <w:rsid w:val="00881119"/>
    <w:rsid w:val="008B48D1"/>
    <w:rsid w:val="008D7864"/>
    <w:rsid w:val="008E02C9"/>
    <w:rsid w:val="0093632B"/>
    <w:rsid w:val="00937467"/>
    <w:rsid w:val="00951044"/>
    <w:rsid w:val="009529A0"/>
    <w:rsid w:val="00954F20"/>
    <w:rsid w:val="00967ABB"/>
    <w:rsid w:val="00971FDD"/>
    <w:rsid w:val="00991C6E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B58C2"/>
    <w:rsid w:val="00BC7B83"/>
    <w:rsid w:val="00C138DF"/>
    <w:rsid w:val="00C14C12"/>
    <w:rsid w:val="00C23055"/>
    <w:rsid w:val="00C73823"/>
    <w:rsid w:val="00C75DD2"/>
    <w:rsid w:val="00C7692F"/>
    <w:rsid w:val="00C90F6B"/>
    <w:rsid w:val="00C94E4B"/>
    <w:rsid w:val="00CB296F"/>
    <w:rsid w:val="00CC265A"/>
    <w:rsid w:val="00D46BF3"/>
    <w:rsid w:val="00D61A19"/>
    <w:rsid w:val="00D74BB1"/>
    <w:rsid w:val="00DE5414"/>
    <w:rsid w:val="00DE7AB4"/>
    <w:rsid w:val="00E07886"/>
    <w:rsid w:val="00E21119"/>
    <w:rsid w:val="00E906DF"/>
    <w:rsid w:val="00EC27D6"/>
    <w:rsid w:val="00EC6AF9"/>
    <w:rsid w:val="00F15BF8"/>
    <w:rsid w:val="00FA77AB"/>
    <w:rsid w:val="00FD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  <w:style w:type="character" w:styleId="CommentReference">
    <w:name w:val="annotation reference"/>
    <w:basedOn w:val="DefaultParagraphFont"/>
    <w:uiPriority w:val="99"/>
    <w:semiHidden/>
    <w:unhideWhenUsed/>
    <w:rsid w:val="00BB5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8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8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omohiro-Ando/PDMI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1</TotalTime>
  <Pages>15</Pages>
  <Words>3337</Words>
  <Characters>1902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14</cp:revision>
  <dcterms:created xsi:type="dcterms:W3CDTF">2021-11-30T06:34:00Z</dcterms:created>
  <dcterms:modified xsi:type="dcterms:W3CDTF">2022-01-2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